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8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Our community can benefit from a task force that tackles forest fir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 (1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% (5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 (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% (22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 (4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 (15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32Z</dcterms:created>
  <dcterms:modified xsi:type="dcterms:W3CDTF">2024-02-21T03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